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99E604E" w:rsidR="000C49FD" w:rsidRPr="00443A64" w:rsidRDefault="00443A64" w:rsidP="00E31880">
      <w:pPr>
        <w:jc w:val="center"/>
        <w:rPr>
          <w:b/>
          <w:bCs/>
          <w:sz w:val="32"/>
          <w:szCs w:val="32"/>
        </w:rPr>
      </w:pPr>
      <w:r w:rsidRPr="00443A64">
        <w:rPr>
          <w:b/>
          <w:bCs/>
          <w:sz w:val="32"/>
          <w:szCs w:val="32"/>
        </w:rPr>
        <w:t>(</w:t>
      </w:r>
      <w:r w:rsidR="003858DF">
        <w:rPr>
          <w:b/>
          <w:bCs/>
          <w:sz w:val="32"/>
          <w:szCs w:val="32"/>
        </w:rPr>
        <w:t>Michiga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42748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858DF">
        <w:rPr>
          <w:sz w:val="22"/>
          <w:szCs w:val="22"/>
        </w:rPr>
        <w:t>Michiga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95E4C9" w:rsidR="00C543C7" w:rsidRDefault="003858DF"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E1777" w14:textId="77777777" w:rsidR="00E75F82" w:rsidRDefault="00E75F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8C20BE2" w:rsidR="004F70A3" w:rsidRPr="00E75F82" w:rsidRDefault="004F70A3" w:rsidP="00E75F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242DF" w14:textId="77777777" w:rsidR="00E75F82" w:rsidRDefault="00E75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19582" w14:textId="77777777" w:rsidR="00E75F82" w:rsidRDefault="00E75F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0A5986" w:rsidR="004F70A3" w:rsidRPr="00E75F82" w:rsidRDefault="004F70A3" w:rsidP="00E75F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86476" w14:textId="77777777" w:rsidR="00E75F82" w:rsidRDefault="00E75F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9178485">
    <w:abstractNumId w:val="3"/>
  </w:num>
  <w:num w:numId="2" w16cid:durableId="2071422241">
    <w:abstractNumId w:val="2"/>
  </w:num>
  <w:num w:numId="3" w16cid:durableId="1143229616">
    <w:abstractNumId w:val="0"/>
  </w:num>
  <w:num w:numId="4" w16cid:durableId="1813865094">
    <w:abstractNumId w:val="4"/>
  </w:num>
  <w:num w:numId="5" w16cid:durableId="474030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858DF"/>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75F82"/>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